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24FE71" w14:textId="77777777" w:rsidR="00D958C7" w:rsidRDefault="00D958C7" w:rsidP="004E14FA">
      <w:pPr>
        <w:jc w:val="center"/>
        <w:rPr>
          <w:rFonts w:ascii="Arial Black" w:eastAsia="Arial Black" w:hAnsi="Arial Black" w:cs="Arial Black"/>
          <w:sz w:val="32"/>
          <w:szCs w:val="32"/>
        </w:rPr>
      </w:pPr>
      <w:r>
        <w:rPr>
          <w:rFonts w:ascii="Arial Black" w:eastAsia="Arial Black" w:hAnsi="Arial Black" w:cs="Arial Black"/>
          <w:sz w:val="32"/>
          <w:szCs w:val="32"/>
        </w:rPr>
        <w:t>CVO EAST AYRSHIRE Ltd</w:t>
      </w:r>
    </w:p>
    <w:p w14:paraId="13DFF2EB" w14:textId="78E13137" w:rsidR="00457293" w:rsidRDefault="00457293" w:rsidP="00457293">
      <w:pPr>
        <w:jc w:val="center"/>
        <w:rPr>
          <w:rFonts w:ascii="Arial Black" w:eastAsia="Arial Black" w:hAnsi="Arial Black" w:cs="Arial Black"/>
          <w:sz w:val="32"/>
          <w:szCs w:val="32"/>
        </w:rPr>
      </w:pPr>
      <w:r>
        <w:rPr>
          <w:rFonts w:ascii="Arial Black" w:eastAsia="Arial Black" w:hAnsi="Arial Black" w:cs="Arial Black"/>
          <w:sz w:val="32"/>
          <w:szCs w:val="32"/>
        </w:rPr>
        <w:t xml:space="preserve">Application </w:t>
      </w:r>
      <w:r w:rsidR="00471FD1">
        <w:rPr>
          <w:rFonts w:ascii="Arial Black" w:eastAsia="Arial Black" w:hAnsi="Arial Black" w:cs="Arial Black"/>
          <w:sz w:val="32"/>
          <w:szCs w:val="32"/>
        </w:rPr>
        <w:t>Form</w:t>
      </w:r>
    </w:p>
    <w:p w14:paraId="596F9D94" w14:textId="1F13C7EF" w:rsidR="004E14FA" w:rsidRDefault="00471FD1" w:rsidP="00457293">
      <w:pPr>
        <w:jc w:val="center"/>
        <w:rPr>
          <w:rFonts w:ascii="Arial Black" w:eastAsia="Arial Black" w:hAnsi="Arial Black" w:cs="Arial Black"/>
          <w:sz w:val="32"/>
          <w:szCs w:val="32"/>
        </w:rPr>
      </w:pPr>
      <w:r>
        <w:rPr>
          <w:rFonts w:ascii="Arial Black" w:eastAsia="Arial Black" w:hAnsi="Arial Black" w:cs="Arial Black"/>
          <w:sz w:val="32"/>
          <w:szCs w:val="32"/>
        </w:rPr>
        <w:t xml:space="preserve">Community </w:t>
      </w:r>
      <w:r w:rsidR="004E14FA">
        <w:rPr>
          <w:rFonts w:ascii="Arial Black" w:eastAsia="Arial Black" w:hAnsi="Arial Black" w:cs="Arial Black"/>
          <w:sz w:val="32"/>
          <w:szCs w:val="32"/>
        </w:rPr>
        <w:t xml:space="preserve">Development Lead </w:t>
      </w:r>
    </w:p>
    <w:p w14:paraId="568890F5" w14:textId="77777777" w:rsidR="00457293" w:rsidRDefault="00457293" w:rsidP="00457293">
      <w:pPr>
        <w:jc w:val="center"/>
        <w:rPr>
          <w:rFonts w:ascii="Arial" w:eastAsia="Arial" w:hAnsi="Arial" w:cs="Arial"/>
        </w:rPr>
      </w:pPr>
    </w:p>
    <w:p w14:paraId="502DEE67" w14:textId="77777777" w:rsidR="00457293" w:rsidRPr="00C80648" w:rsidRDefault="00457293" w:rsidP="00457293">
      <w:pPr>
        <w:jc w:val="center"/>
        <w:rPr>
          <w:rFonts w:ascii="Arial Black" w:eastAsia="Arial" w:hAnsi="Arial Black" w:cs="Arial"/>
        </w:rPr>
      </w:pPr>
      <w:r w:rsidRPr="00C80648">
        <w:rPr>
          <w:rFonts w:ascii="Arial Black" w:eastAsia="Arial" w:hAnsi="Arial Black" w:cs="Arial"/>
          <w:b/>
        </w:rPr>
        <w:t>The following information will be treated in the strictest confidence.</w:t>
      </w:r>
    </w:p>
    <w:p w14:paraId="0D1FD8BC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19CA6CAE" w14:textId="77777777" w:rsidR="00457293" w:rsidRDefault="00457293" w:rsidP="00457293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color w:val="000000"/>
        </w:rPr>
        <w:t>Personal</w:t>
      </w:r>
    </w:p>
    <w:p w14:paraId="05B81486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Please complete this section in BLOCK CAPITALS.)</w:t>
      </w:r>
    </w:p>
    <w:p w14:paraId="01F80CD5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24110B0B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urname:</w:t>
      </w:r>
    </w:p>
    <w:p w14:paraId="2C2BA136" w14:textId="77777777" w:rsidR="00457293" w:rsidRDefault="00457293" w:rsidP="00457293">
      <w:pPr>
        <w:rPr>
          <w:rFonts w:ascii="Arial" w:eastAsia="Arial" w:hAnsi="Arial" w:cs="Arial"/>
        </w:rPr>
      </w:pPr>
    </w:p>
    <w:p w14:paraId="20D45DF9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irst name:</w:t>
      </w:r>
    </w:p>
    <w:p w14:paraId="5FF3A7CA" w14:textId="77777777" w:rsidR="00457293" w:rsidRDefault="00457293" w:rsidP="00457293">
      <w:pPr>
        <w:rPr>
          <w:rFonts w:ascii="Arial" w:eastAsia="Arial" w:hAnsi="Arial" w:cs="Arial"/>
        </w:rPr>
      </w:pPr>
    </w:p>
    <w:p w14:paraId="2178DF47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ddress:</w:t>
      </w:r>
    </w:p>
    <w:p w14:paraId="5344BFB1" w14:textId="77777777" w:rsidR="00457293" w:rsidRDefault="00457293" w:rsidP="00457293">
      <w:pPr>
        <w:rPr>
          <w:rFonts w:ascii="Arial" w:eastAsia="Arial" w:hAnsi="Arial" w:cs="Arial"/>
          <w:b/>
        </w:rPr>
      </w:pPr>
    </w:p>
    <w:p w14:paraId="54A17F4C" w14:textId="77777777" w:rsidR="00D958C7" w:rsidRDefault="00D958C7" w:rsidP="00457293">
      <w:pPr>
        <w:rPr>
          <w:rFonts w:ascii="Arial" w:eastAsia="Arial" w:hAnsi="Arial" w:cs="Arial"/>
        </w:rPr>
      </w:pPr>
    </w:p>
    <w:p w14:paraId="0F7ABCED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ostcode:</w:t>
      </w:r>
    </w:p>
    <w:p w14:paraId="2A510337" w14:textId="77777777" w:rsidR="00457293" w:rsidRDefault="00457293" w:rsidP="00457293">
      <w:pPr>
        <w:rPr>
          <w:rFonts w:ascii="Arial" w:eastAsia="Arial" w:hAnsi="Arial" w:cs="Arial"/>
        </w:rPr>
      </w:pPr>
    </w:p>
    <w:p w14:paraId="7B8F81AD" w14:textId="4B6ED237" w:rsidR="00D958C7" w:rsidRPr="00D958C7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me telephone number:</w:t>
      </w:r>
    </w:p>
    <w:p w14:paraId="032E2FE2" w14:textId="77777777" w:rsidR="00457293" w:rsidRDefault="00457293" w:rsidP="00457293">
      <w:pPr>
        <w:rPr>
          <w:rFonts w:ascii="Arial" w:eastAsia="Arial" w:hAnsi="Arial" w:cs="Arial"/>
        </w:rPr>
      </w:pPr>
    </w:p>
    <w:p w14:paraId="101EB5B3" w14:textId="7583784C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bile telephone number:</w:t>
      </w:r>
    </w:p>
    <w:p w14:paraId="052D42F0" w14:textId="77777777" w:rsidR="00457293" w:rsidRDefault="00457293" w:rsidP="00457293">
      <w:pPr>
        <w:rPr>
          <w:rFonts w:ascii="Arial" w:eastAsia="Arial" w:hAnsi="Arial" w:cs="Arial"/>
        </w:rPr>
      </w:pPr>
    </w:p>
    <w:p w14:paraId="346D996D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mail address:</w:t>
      </w:r>
    </w:p>
    <w:p w14:paraId="6BA3B2D4" w14:textId="77777777" w:rsidR="00457293" w:rsidRDefault="00457293" w:rsidP="00457293">
      <w:pPr>
        <w:rPr>
          <w:rFonts w:ascii="Arial" w:eastAsia="Arial" w:hAnsi="Arial" w:cs="Arial"/>
          <w:b/>
        </w:rPr>
      </w:pPr>
    </w:p>
    <w:p w14:paraId="465D4495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Full Driving Licence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  <w:color w:val="000000"/>
        </w:rPr>
        <w:t>Yes / No</w:t>
      </w:r>
      <w:r>
        <w:rPr>
          <w:rFonts w:ascii="Arial" w:eastAsia="Arial" w:hAnsi="Arial" w:cs="Arial"/>
          <w:color w:val="000000"/>
        </w:rPr>
        <w:tab/>
        <w:t>Endorsements:</w:t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b/>
          <w:color w:val="000000"/>
        </w:rPr>
        <w:t>Yes / No</w:t>
      </w:r>
    </w:p>
    <w:p w14:paraId="031CD204" w14:textId="77777777" w:rsidR="00457293" w:rsidRDefault="00457293" w:rsidP="00457293">
      <w:pPr>
        <w:rPr>
          <w:rFonts w:ascii="Arial" w:eastAsia="Arial" w:hAnsi="Arial" w:cs="Arial"/>
        </w:rPr>
      </w:pPr>
    </w:p>
    <w:p w14:paraId="03B18B52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ou have any endorsements, please give further details including dates:</w:t>
      </w:r>
    </w:p>
    <w:p w14:paraId="4D3A6E2E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613BDF9F" w14:textId="77777777" w:rsidR="00D958C7" w:rsidRDefault="00D958C7" w:rsidP="00457293">
      <w:pPr>
        <w:rPr>
          <w:rFonts w:ascii="Arial" w:eastAsia="Arial" w:hAnsi="Arial" w:cs="Arial"/>
          <w:b/>
        </w:rPr>
      </w:pPr>
    </w:p>
    <w:p w14:paraId="6A0EFE0D" w14:textId="1BB3F14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Are you involved in any activity which might limit your availability to work or your working hours e.g. local government?</w:t>
      </w:r>
    </w:p>
    <w:p w14:paraId="1B122C61" w14:textId="77777777" w:rsidR="00D958C7" w:rsidRDefault="00457293" w:rsidP="00D958C7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71EBDBBF" w14:textId="58CF12D4" w:rsidR="00457293" w:rsidRPr="00D958C7" w:rsidRDefault="00457293" w:rsidP="00D958C7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005A2AEC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</w:p>
    <w:p w14:paraId="01BCA4C9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Are you subject to any restrictions or covenants with your pre</w:t>
      </w:r>
      <w:r>
        <w:rPr>
          <w:rFonts w:ascii="Arial" w:eastAsia="Arial" w:hAnsi="Arial" w:cs="Arial"/>
          <w:b/>
        </w:rPr>
        <w:t>vious employer</w:t>
      </w:r>
      <w:r>
        <w:rPr>
          <w:rFonts w:ascii="Arial" w:eastAsia="Arial" w:hAnsi="Arial" w:cs="Arial"/>
          <w:b/>
          <w:color w:val="000000"/>
        </w:rPr>
        <w:t xml:space="preserve"> which might </w:t>
      </w:r>
      <w:r>
        <w:rPr>
          <w:rFonts w:ascii="Arial" w:eastAsia="Arial" w:hAnsi="Arial" w:cs="Arial"/>
          <w:b/>
        </w:rPr>
        <w:t>restrict your working activities?</w:t>
      </w:r>
    </w:p>
    <w:p w14:paraId="53304621" w14:textId="77777777" w:rsidR="00457293" w:rsidRDefault="00457293" w:rsidP="00D958C7">
      <w:pPr>
        <w:jc w:val="righ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4473FF03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310B019D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</w:p>
    <w:p w14:paraId="691A3E8B" w14:textId="77777777" w:rsidR="004E14FA" w:rsidRDefault="004E14FA" w:rsidP="00457293">
      <w:pPr>
        <w:jc w:val="left"/>
        <w:rPr>
          <w:rFonts w:ascii="Arial" w:eastAsia="Arial" w:hAnsi="Arial" w:cs="Arial"/>
          <w:color w:val="000000"/>
        </w:rPr>
      </w:pPr>
    </w:p>
    <w:p w14:paraId="4C812A04" w14:textId="14A3C9E9" w:rsidR="00457293" w:rsidRDefault="00457293" w:rsidP="00457293">
      <w:pPr>
        <w:rPr>
          <w:rFonts w:ascii="Arial" w:eastAsia="Arial" w:hAnsi="Arial" w:cs="Arial"/>
          <w:b/>
        </w:rPr>
      </w:pPr>
      <w:r w:rsidRPr="00F77D88">
        <w:rPr>
          <w:rFonts w:ascii="Arial" w:eastAsia="Arial" w:hAnsi="Arial" w:cs="Arial"/>
          <w:b/>
        </w:rPr>
        <w:t>It is a criminal offence for barred individuals to apply to work with children or vulnerable adults in Regulated Work.</w:t>
      </w:r>
      <w:r>
        <w:rPr>
          <w:rFonts w:ascii="Arial" w:eastAsia="Arial" w:hAnsi="Arial" w:cs="Arial"/>
          <w:b/>
        </w:rPr>
        <w:t xml:space="preserve"> </w:t>
      </w:r>
      <w:r w:rsidRPr="00F77D88">
        <w:rPr>
          <w:rFonts w:ascii="Arial" w:eastAsia="Arial" w:hAnsi="Arial" w:cs="Arial"/>
          <w:b/>
        </w:rPr>
        <w:t>Are you a PVG Scheme Member?</w:t>
      </w:r>
    </w:p>
    <w:p w14:paraId="1235B598" w14:textId="77777777" w:rsidR="00457293" w:rsidRPr="00303321" w:rsidRDefault="00457293" w:rsidP="00457293">
      <w:pPr>
        <w:ind w:left="6480" w:firstLine="720"/>
        <w:jc w:val="right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31844F67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</w:p>
    <w:p w14:paraId="59599F74" w14:textId="77777777" w:rsidR="004E14FA" w:rsidRDefault="004E14FA" w:rsidP="00457293">
      <w:pPr>
        <w:ind w:hanging="2"/>
        <w:jc w:val="left"/>
        <w:rPr>
          <w:rFonts w:ascii="Arial" w:eastAsia="Arial" w:hAnsi="Arial" w:cs="Arial"/>
          <w:color w:val="000000"/>
        </w:rPr>
      </w:pPr>
    </w:p>
    <w:p w14:paraId="66E13BA3" w14:textId="77777777" w:rsidR="004E14FA" w:rsidRDefault="004E14FA" w:rsidP="00457293">
      <w:pPr>
        <w:ind w:hanging="2"/>
        <w:jc w:val="left"/>
        <w:rPr>
          <w:rFonts w:ascii="Arial" w:eastAsia="Arial" w:hAnsi="Arial" w:cs="Arial"/>
          <w:color w:val="000000"/>
        </w:rPr>
      </w:pPr>
    </w:p>
    <w:p w14:paraId="1A458393" w14:textId="77777777" w:rsidR="004E14FA" w:rsidRDefault="004E14FA" w:rsidP="00457293">
      <w:pPr>
        <w:ind w:hanging="2"/>
        <w:jc w:val="left"/>
        <w:rPr>
          <w:rFonts w:ascii="Arial" w:eastAsia="Arial" w:hAnsi="Arial" w:cs="Arial"/>
          <w:color w:val="000000"/>
        </w:rPr>
      </w:pPr>
    </w:p>
    <w:p w14:paraId="3BE6EB53" w14:textId="14C6660B" w:rsidR="00457293" w:rsidRDefault="00457293" w:rsidP="00457293">
      <w:pPr>
        <w:ind w:hanging="2"/>
        <w:jc w:val="left"/>
        <w:rPr>
          <w:rFonts w:ascii="Arial" w:eastAsia="Arial" w:hAnsi="Arial" w:cs="Arial"/>
          <w:color w:val="000000"/>
        </w:rPr>
      </w:pPr>
      <w:r w:rsidRPr="004618E5">
        <w:rPr>
          <w:rFonts w:ascii="Arial" w:eastAsia="Arial" w:hAnsi="Arial" w:cs="Arial"/>
          <w:color w:val="000000"/>
        </w:rPr>
        <w:t>If YES, please give your PVG Scheme</w:t>
      </w:r>
      <w:r>
        <w:rPr>
          <w:rFonts w:ascii="Arial" w:eastAsia="Arial" w:hAnsi="Arial" w:cs="Arial"/>
          <w:color w:val="000000"/>
        </w:rPr>
        <w:t xml:space="preserve"> membership number:</w:t>
      </w:r>
    </w:p>
    <w:p w14:paraId="1092F2B4" w14:textId="77777777" w:rsidR="004E14FA" w:rsidRDefault="004E14FA" w:rsidP="00457293">
      <w:pPr>
        <w:rPr>
          <w:rFonts w:ascii="Arial" w:eastAsia="Arial" w:hAnsi="Arial" w:cs="Arial"/>
          <w:b/>
        </w:rPr>
      </w:pPr>
    </w:p>
    <w:p w14:paraId="0FCAEB11" w14:textId="6B6B5B1A" w:rsidR="00457293" w:rsidRPr="00ED24F5" w:rsidRDefault="00457293" w:rsidP="00457293">
      <w:pPr>
        <w:rPr>
          <w:rFonts w:ascii="Arial" w:hAnsi="Arial" w:cs="Arial"/>
          <w:b/>
        </w:rPr>
      </w:pPr>
      <w:r w:rsidRPr="00ED24F5">
        <w:rPr>
          <w:rFonts w:ascii="Arial" w:eastAsia="Arial" w:hAnsi="Arial" w:cs="Arial"/>
          <w:b/>
        </w:rPr>
        <w:t>Do you have any convictions, cautions, reprimands or final warnings, as defined by the Rehabilitation of Offenders Act 1975?</w:t>
      </w:r>
    </w:p>
    <w:p w14:paraId="76A8AD2F" w14:textId="77777777" w:rsidR="00457293" w:rsidRPr="00ED24F5" w:rsidRDefault="00457293" w:rsidP="00D958C7">
      <w:pPr>
        <w:jc w:val="right"/>
        <w:rPr>
          <w:rFonts w:ascii="Arial" w:eastAsia="Arial" w:hAnsi="Arial" w:cs="Arial"/>
          <w:b/>
        </w:rPr>
      </w:pPr>
      <w:r w:rsidRPr="00ED24F5">
        <w:rPr>
          <w:rFonts w:ascii="Arial" w:hAnsi="Arial" w:cs="Arial"/>
          <w:b/>
        </w:rPr>
        <w:t>Yes / No</w:t>
      </w:r>
    </w:p>
    <w:p w14:paraId="304FA7C9" w14:textId="77777777" w:rsidR="00457293" w:rsidRPr="004E14FA" w:rsidRDefault="00457293" w:rsidP="00457293">
      <w:pPr>
        <w:jc w:val="left"/>
        <w:rPr>
          <w:rFonts w:ascii="Arial" w:eastAsia="Arial" w:hAnsi="Arial" w:cs="Arial"/>
          <w:bCs/>
          <w:color w:val="000000"/>
        </w:rPr>
      </w:pPr>
      <w:r w:rsidRPr="004E14FA">
        <w:rPr>
          <w:rFonts w:ascii="Arial" w:eastAsia="Arial" w:hAnsi="Arial" w:cs="Arial"/>
          <w:bCs/>
          <w:color w:val="000000"/>
        </w:rPr>
        <w:t>If YES, please give full details:</w:t>
      </w:r>
    </w:p>
    <w:p w14:paraId="7AE49432" w14:textId="77777777" w:rsidR="00457293" w:rsidRDefault="00457293" w:rsidP="00457293">
      <w:pPr>
        <w:tabs>
          <w:tab w:val="left" w:pos="2149"/>
        </w:tabs>
        <w:jc w:val="left"/>
        <w:rPr>
          <w:rFonts w:ascii="Arial" w:eastAsia="Arial" w:hAnsi="Arial" w:cs="Arial"/>
          <w:b/>
          <w:color w:val="000000"/>
        </w:rPr>
      </w:pPr>
    </w:p>
    <w:p w14:paraId="2E163BA0" w14:textId="77777777" w:rsidR="00457293" w:rsidRPr="00A31309" w:rsidRDefault="00457293" w:rsidP="00457293">
      <w:pPr>
        <w:tabs>
          <w:tab w:val="left" w:pos="2149"/>
        </w:tabs>
        <w:jc w:val="left"/>
        <w:rPr>
          <w:rFonts w:ascii="Arial" w:eastAsia="Arial" w:hAnsi="Arial" w:cs="Arial"/>
          <w:b/>
          <w:color w:val="000000"/>
        </w:rPr>
      </w:pPr>
    </w:p>
    <w:p w14:paraId="72C5103B" w14:textId="177344D5" w:rsidR="00D958C7" w:rsidRDefault="00457293" w:rsidP="00D958C7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Have you ev</w:t>
      </w:r>
      <w:r w:rsidR="004E14FA">
        <w:rPr>
          <w:rFonts w:ascii="Arial" w:eastAsia="Arial" w:hAnsi="Arial" w:cs="Arial"/>
          <w:b/>
          <w:color w:val="000000"/>
        </w:rPr>
        <w:t>e</w:t>
      </w:r>
      <w:r>
        <w:rPr>
          <w:rFonts w:ascii="Arial" w:eastAsia="Arial" w:hAnsi="Arial" w:cs="Arial"/>
          <w:b/>
          <w:color w:val="000000"/>
        </w:rPr>
        <w:t>r worked for this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color w:val="000000"/>
        </w:rPr>
        <w:t>business before?</w:t>
      </w:r>
    </w:p>
    <w:p w14:paraId="2EB4E86F" w14:textId="5F58F53D" w:rsidR="00457293" w:rsidRDefault="00457293" w:rsidP="00D958C7">
      <w:pPr>
        <w:jc w:val="righ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6D45BFD1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27DCA3EF" w14:textId="77777777" w:rsidR="00457293" w:rsidRDefault="00457293" w:rsidP="00457293">
      <w:pPr>
        <w:jc w:val="left"/>
        <w:rPr>
          <w:rFonts w:ascii="Arial" w:eastAsia="Arial" w:hAnsi="Arial" w:cs="Arial"/>
          <w:b/>
          <w:color w:val="000000"/>
        </w:rPr>
      </w:pPr>
    </w:p>
    <w:p w14:paraId="5B824B16" w14:textId="77777777" w:rsidR="004E14FA" w:rsidRDefault="004E14FA" w:rsidP="00457293">
      <w:pPr>
        <w:jc w:val="left"/>
        <w:rPr>
          <w:rFonts w:ascii="Arial" w:eastAsia="Arial" w:hAnsi="Arial" w:cs="Arial"/>
          <w:b/>
          <w:color w:val="000000"/>
        </w:rPr>
      </w:pPr>
    </w:p>
    <w:p w14:paraId="636ADBA7" w14:textId="3C2466A3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Have you applied for employment with this business before?</w:t>
      </w:r>
    </w:p>
    <w:p w14:paraId="72C55F98" w14:textId="77777777" w:rsidR="00457293" w:rsidRDefault="00457293" w:rsidP="00457293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18F14DA5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37A740B6" w14:textId="77777777" w:rsidR="00457293" w:rsidRDefault="00457293" w:rsidP="00457293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How much notice are you required to give to your current employer (if applicable)?</w:t>
      </w:r>
    </w:p>
    <w:p w14:paraId="266A5C5D" w14:textId="77777777" w:rsidR="00457293" w:rsidRDefault="00457293" w:rsidP="00457293">
      <w:pPr>
        <w:jc w:val="left"/>
        <w:rPr>
          <w:rFonts w:ascii="Arial" w:eastAsia="Arial" w:hAnsi="Arial" w:cs="Arial"/>
          <w:color w:val="000000"/>
        </w:rPr>
      </w:pPr>
    </w:p>
    <w:p w14:paraId="5C926FE8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78DBFAEF" w14:textId="77777777" w:rsidR="00457293" w:rsidRDefault="00457293" w:rsidP="00457293">
      <w:pPr>
        <w:rPr>
          <w:rFonts w:ascii="Arial" w:eastAsia="Arial" w:hAnsi="Arial" w:cs="Arial"/>
          <w:b/>
        </w:rPr>
      </w:pPr>
      <w:r w:rsidRPr="000F3FF5">
        <w:rPr>
          <w:rFonts w:ascii="Arial" w:eastAsia="Arial" w:hAnsi="Arial" w:cs="Arial"/>
          <w:b/>
        </w:rPr>
        <w:t>Do you need a work permit to take up employment in the UK?</w:t>
      </w:r>
    </w:p>
    <w:p w14:paraId="175A007A" w14:textId="0BDE3890" w:rsidR="00D958C7" w:rsidRPr="004E14FA" w:rsidRDefault="00457293" w:rsidP="004E14FA">
      <w:pPr>
        <w:jc w:val="right"/>
        <w:rPr>
          <w:rFonts w:ascii="Arial" w:eastAsia="Arial" w:hAnsi="Arial" w:cs="Arial"/>
          <w:b/>
        </w:rPr>
      </w:pPr>
      <w:r w:rsidRPr="000F3FF5">
        <w:rPr>
          <w:rFonts w:ascii="Arial" w:eastAsia="Arial" w:hAnsi="Arial" w:cs="Arial"/>
          <w:b/>
        </w:rPr>
        <w:t xml:space="preserve">Yes / </w:t>
      </w:r>
      <w:r w:rsidR="004E14FA">
        <w:rPr>
          <w:rFonts w:ascii="Arial" w:eastAsia="Arial" w:hAnsi="Arial" w:cs="Arial"/>
          <w:b/>
        </w:rPr>
        <w:t>No</w:t>
      </w:r>
    </w:p>
    <w:p w14:paraId="591BB2F7" w14:textId="77777777" w:rsidR="00D958C7" w:rsidRDefault="00D958C7" w:rsidP="00457293">
      <w:pPr>
        <w:jc w:val="left"/>
        <w:rPr>
          <w:rFonts w:ascii="Arial Black" w:eastAsia="Arial Black" w:hAnsi="Arial Black" w:cs="Arial Black"/>
        </w:rPr>
      </w:pPr>
    </w:p>
    <w:p w14:paraId="2890EFE1" w14:textId="504FE904" w:rsidR="00457293" w:rsidRDefault="00457293" w:rsidP="00457293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Education</w:t>
      </w:r>
    </w:p>
    <w:p w14:paraId="5B4F45C8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tbl>
      <w:tblPr>
        <w:tblW w:w="8222" w:type="dxa"/>
        <w:tblLayout w:type="fixed"/>
        <w:tblLook w:val="0000" w:firstRow="0" w:lastRow="0" w:firstColumn="0" w:lastColumn="0" w:noHBand="0" w:noVBand="0"/>
      </w:tblPr>
      <w:tblGrid>
        <w:gridCol w:w="2993"/>
        <w:gridCol w:w="1134"/>
        <w:gridCol w:w="1134"/>
        <w:gridCol w:w="2961"/>
      </w:tblGrid>
      <w:tr w:rsidR="00457293" w14:paraId="68235779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34E898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econdary school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CBC805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C50F28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E332D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xaminations and results</w:t>
            </w:r>
          </w:p>
        </w:tc>
      </w:tr>
      <w:tr w:rsidR="00457293" w14:paraId="6D78808D" w14:textId="77777777" w:rsidTr="00D958C7">
        <w:trPr>
          <w:trHeight w:val="1129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06D5A9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39B0C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403656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38714BD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43F8FE2A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E8998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llege or universit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57D1F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2015AD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EC7960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urses and results</w:t>
            </w:r>
          </w:p>
        </w:tc>
      </w:tr>
      <w:tr w:rsidR="00457293" w14:paraId="3D9D115D" w14:textId="77777777" w:rsidTr="000B5E94">
        <w:trPr>
          <w:trHeight w:val="1875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3B642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B7D1BC7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99FA0AD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BE3B83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7DC28DA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417FF66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67ADBB7A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FE25D8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E7FD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right w:val="single" w:sz="6" w:space="0" w:color="000000"/>
            </w:tcBorders>
          </w:tcPr>
          <w:p w14:paraId="2C7C74E4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6CB9C747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B00203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urther formal training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4A1623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402FE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E79ABA0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iploma/qualification</w:t>
            </w:r>
          </w:p>
        </w:tc>
      </w:tr>
      <w:tr w:rsidR="00457293" w14:paraId="5583B60A" w14:textId="77777777" w:rsidTr="000B5E94">
        <w:trPr>
          <w:trHeight w:val="1707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1EEACD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322859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E6D2C16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D40FD45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1140F92A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1A31486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5728D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C71AAD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7B570C67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2A8FCD85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8EB89C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Job-related training courses / name of organisation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F108F13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94D9D32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bject</w:t>
            </w:r>
          </w:p>
          <w:p w14:paraId="31948A7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08164BA6" w14:textId="77777777" w:rsidTr="000B5E94">
        <w:trPr>
          <w:trHeight w:val="1814"/>
        </w:trPr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9CC3132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98828C0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790229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F8B063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37966C3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367FBF8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</w:tcBorders>
          </w:tcPr>
          <w:p w14:paraId="473A0441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1FD12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</w:tbl>
    <w:p w14:paraId="5A60C3F1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4D49EDEF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give details of membership of any technical or professional associations </w:t>
      </w:r>
      <w:r w:rsidRPr="00ED24F5">
        <w:rPr>
          <w:rFonts w:ascii="Arial" w:eastAsia="Arial" w:hAnsi="Arial" w:cs="Arial"/>
        </w:rPr>
        <w:t>and / or registrations:</w:t>
      </w:r>
    </w:p>
    <w:p w14:paraId="2839CD8E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4C8F915C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30A238B0" w14:textId="77777777" w:rsidR="00457293" w:rsidRPr="00ED24F5" w:rsidRDefault="00457293" w:rsidP="00457293">
      <w:pPr>
        <w:jc w:val="left"/>
        <w:rPr>
          <w:rFonts w:ascii="Arial" w:eastAsia="Arial" w:hAnsi="Arial" w:cs="Arial"/>
        </w:rPr>
      </w:pPr>
      <w:r w:rsidRPr="00ED24F5">
        <w:rPr>
          <w:rFonts w:ascii="Arial" w:eastAsia="Arial" w:hAnsi="Arial" w:cs="Arial"/>
        </w:rPr>
        <w:t xml:space="preserve">Expiration / renewal date (if applicable): </w:t>
      </w:r>
    </w:p>
    <w:p w14:paraId="5A657F31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2CD710B" w14:textId="77777777" w:rsidR="00457293" w:rsidRDefault="00457293" w:rsidP="00457293">
      <w:pPr>
        <w:rPr>
          <w:rFonts w:ascii="Arial" w:eastAsia="Arial" w:hAnsi="Arial" w:cs="Arial"/>
        </w:rPr>
      </w:pPr>
    </w:p>
    <w:p w14:paraId="1E76583D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list languages spoken and the level of competence:</w:t>
      </w:r>
    </w:p>
    <w:p w14:paraId="3D23DA34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2376D6A8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2115B5BD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58E9CACE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list any IT applications or programmes you are familiar with and your level of competence:</w:t>
      </w:r>
    </w:p>
    <w:p w14:paraId="1C16350D" w14:textId="77777777" w:rsidR="00457293" w:rsidRDefault="00457293" w:rsidP="00457293">
      <w:pPr>
        <w:rPr>
          <w:rFonts w:ascii="Arial" w:eastAsia="Arial" w:hAnsi="Arial" w:cs="Arial"/>
        </w:rPr>
      </w:pPr>
    </w:p>
    <w:p w14:paraId="1AFE0300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1DC5D139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7377EDE0" w14:textId="77777777" w:rsidR="00457293" w:rsidRPr="008C3E26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 Black" w:eastAsia="Arial Black" w:hAnsi="Arial Black" w:cs="Arial Black"/>
        </w:rPr>
        <w:t>Employment details</w:t>
      </w:r>
    </w:p>
    <w:p w14:paraId="5AED9320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67320A10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give details of your past employment, excluding your present or last employer, stating the most recent first.</w:t>
      </w:r>
    </w:p>
    <w:p w14:paraId="05B9070B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tbl>
      <w:tblPr>
        <w:tblW w:w="8393" w:type="dxa"/>
        <w:jc w:val="center"/>
        <w:tblLayout w:type="fixed"/>
        <w:tblLook w:val="0000" w:firstRow="0" w:lastRow="0" w:firstColumn="0" w:lastColumn="0" w:noHBand="0" w:noVBand="0"/>
      </w:tblPr>
      <w:tblGrid>
        <w:gridCol w:w="2110"/>
        <w:gridCol w:w="1418"/>
        <w:gridCol w:w="3402"/>
        <w:gridCol w:w="1463"/>
      </w:tblGrid>
      <w:tr w:rsidR="00457293" w14:paraId="5511EAEC" w14:textId="77777777" w:rsidTr="000B5E94">
        <w:trPr>
          <w:jc w:val="center"/>
        </w:trPr>
        <w:tc>
          <w:tcPr>
            <w:tcW w:w="2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4FF4C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 and address of employer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6F6B6F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s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9710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 held / main duties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F2862B" w14:textId="77777777" w:rsidR="00457293" w:rsidRDefault="00457293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ason for leaving</w:t>
            </w:r>
          </w:p>
        </w:tc>
      </w:tr>
      <w:tr w:rsidR="004E14FA" w14:paraId="0CF3EF15" w14:textId="77777777" w:rsidTr="000B5E94">
        <w:trPr>
          <w:jc w:val="center"/>
        </w:trPr>
        <w:tc>
          <w:tcPr>
            <w:tcW w:w="2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43BF93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19497D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250724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3E5FBE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1CFC087B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62522061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DFD0C52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1CF25878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23CFA63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0A2FF99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D0BEC9C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203105F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2225840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F8FDBE6" w14:textId="77777777" w:rsidR="004E14FA" w:rsidRDefault="004E14FA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</w:tbl>
    <w:p w14:paraId="71D8A6CD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3C278D2E" w14:textId="77777777" w:rsidR="004E14FA" w:rsidRDefault="004E14FA" w:rsidP="00457293">
      <w:pPr>
        <w:jc w:val="left"/>
        <w:rPr>
          <w:rFonts w:ascii="Arial" w:eastAsia="Arial" w:hAnsi="Arial" w:cs="Arial"/>
          <w:b/>
        </w:rPr>
      </w:pPr>
    </w:p>
    <w:p w14:paraId="7E8C4634" w14:textId="77777777" w:rsidR="004E14FA" w:rsidRDefault="004E14FA" w:rsidP="00457293">
      <w:pPr>
        <w:jc w:val="left"/>
        <w:rPr>
          <w:rFonts w:ascii="Arial" w:eastAsia="Arial" w:hAnsi="Arial" w:cs="Arial"/>
          <w:b/>
        </w:rPr>
      </w:pPr>
    </w:p>
    <w:p w14:paraId="1F840315" w14:textId="545FE976" w:rsidR="00457293" w:rsidRDefault="00457293" w:rsidP="00457293">
      <w:pPr>
        <w:jc w:val="left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re you currently employed?</w:t>
      </w:r>
    </w:p>
    <w:p w14:paraId="2676F2CE" w14:textId="77777777" w:rsidR="00457293" w:rsidRDefault="00457293" w:rsidP="00457293">
      <w:pPr>
        <w:ind w:left="6480" w:firstLine="720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0586E524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me of present or last employer:</w:t>
      </w:r>
    </w:p>
    <w:p w14:paraId="23114B6E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69877B06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D877AA3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ddress: </w:t>
      </w:r>
    </w:p>
    <w:p w14:paraId="21787072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247E85DB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24E1DE21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8135AFA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lephone number:</w:t>
      </w:r>
      <w:r>
        <w:rPr>
          <w:rFonts w:ascii="Arial" w:eastAsia="Arial" w:hAnsi="Arial" w:cs="Arial"/>
        </w:rPr>
        <w:tab/>
      </w:r>
    </w:p>
    <w:p w14:paraId="2E9F534F" w14:textId="77777777" w:rsidR="004E14FA" w:rsidRDefault="004E14FA" w:rsidP="00457293">
      <w:pPr>
        <w:jc w:val="left"/>
        <w:rPr>
          <w:rFonts w:ascii="Arial" w:eastAsia="Arial" w:hAnsi="Arial" w:cs="Arial"/>
        </w:rPr>
      </w:pPr>
    </w:p>
    <w:p w14:paraId="034C86E7" w14:textId="666E4022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ture of business:</w:t>
      </w:r>
      <w:r>
        <w:rPr>
          <w:rFonts w:ascii="Arial" w:eastAsia="Arial" w:hAnsi="Arial" w:cs="Arial"/>
        </w:rPr>
        <w:tab/>
      </w:r>
    </w:p>
    <w:p w14:paraId="29DFF13C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31A08DD8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Job title &amp; brief description of duties: </w:t>
      </w:r>
    </w:p>
    <w:p w14:paraId="776E628B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60C76ED9" w14:textId="77777777" w:rsidR="00457293" w:rsidRDefault="00457293" w:rsidP="00457293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="Arial" w:eastAsia="Arial" w:hAnsi="Arial" w:cs="Arial"/>
        </w:rPr>
      </w:pPr>
    </w:p>
    <w:p w14:paraId="5DF45A84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2415213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ason for leaving:</w:t>
      </w:r>
      <w:r>
        <w:rPr>
          <w:rFonts w:ascii="Arial" w:eastAsia="Arial" w:hAnsi="Arial" w:cs="Arial"/>
        </w:rPr>
        <w:tab/>
      </w:r>
    </w:p>
    <w:p w14:paraId="1EF64765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691DB2C7" w14:textId="77777777" w:rsidR="00457293" w:rsidRDefault="00457293" w:rsidP="00457293">
      <w:pPr>
        <w:tabs>
          <w:tab w:val="left" w:pos="2747"/>
        </w:tabs>
        <w:jc w:val="left"/>
        <w:rPr>
          <w:rFonts w:ascii="Arial" w:eastAsia="Arial" w:hAnsi="Arial" w:cs="Arial"/>
        </w:rPr>
      </w:pPr>
    </w:p>
    <w:p w14:paraId="50B05605" w14:textId="314BDA50" w:rsidR="00457293" w:rsidRPr="004E14FA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ength of service: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From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 xml:space="preserve">To: </w:t>
      </w:r>
    </w:p>
    <w:p w14:paraId="17E0D749" w14:textId="77777777" w:rsidR="00457293" w:rsidRDefault="00457293" w:rsidP="00457293">
      <w:pPr>
        <w:jc w:val="left"/>
        <w:rPr>
          <w:rFonts w:ascii="Arial Black" w:eastAsia="Arial Black" w:hAnsi="Arial Black" w:cs="Arial Black"/>
        </w:rPr>
      </w:pPr>
    </w:p>
    <w:p w14:paraId="27AFBA5A" w14:textId="77777777" w:rsidR="00457293" w:rsidRPr="008F0158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 Black" w:eastAsia="Arial Black" w:hAnsi="Arial Black" w:cs="Arial Black"/>
        </w:rPr>
        <w:t>Supplementary information</w:t>
      </w:r>
    </w:p>
    <w:p w14:paraId="1B8CD654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50720DF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set out below any further information to support your application</w:t>
      </w:r>
    </w:p>
    <w:p w14:paraId="7D84C201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e.g. past achievements, future aspirations, personal strengths)</w:t>
      </w:r>
    </w:p>
    <w:p w14:paraId="5DE1EAF6" w14:textId="77777777" w:rsidR="00151AAC" w:rsidRDefault="00151AAC" w:rsidP="00457293">
      <w:pPr>
        <w:rPr>
          <w:rFonts w:ascii="Arial" w:eastAsia="Arial" w:hAnsi="Arial" w:cs="Arial"/>
        </w:rPr>
      </w:pPr>
    </w:p>
    <w:p w14:paraId="74BE68EC" w14:textId="77777777" w:rsidR="00151AAC" w:rsidRDefault="00151AAC" w:rsidP="00457293">
      <w:pPr>
        <w:rPr>
          <w:rFonts w:ascii="Arial" w:eastAsia="Arial" w:hAnsi="Arial" w:cs="Arial"/>
        </w:rPr>
      </w:pPr>
    </w:p>
    <w:p w14:paraId="7B20993A" w14:textId="77777777" w:rsidR="00151AAC" w:rsidRDefault="00151AAC" w:rsidP="00457293">
      <w:pPr>
        <w:rPr>
          <w:rFonts w:ascii="Arial" w:eastAsia="Arial" w:hAnsi="Arial" w:cs="Arial"/>
        </w:rPr>
      </w:pPr>
    </w:p>
    <w:p w14:paraId="0FC0121D" w14:textId="77777777" w:rsidR="00151AAC" w:rsidRDefault="00151AAC" w:rsidP="00457293">
      <w:pPr>
        <w:rPr>
          <w:rFonts w:ascii="Arial" w:eastAsia="Arial" w:hAnsi="Arial" w:cs="Arial"/>
        </w:rPr>
      </w:pPr>
    </w:p>
    <w:p w14:paraId="104CEC35" w14:textId="77777777" w:rsidR="00151AAC" w:rsidRDefault="00151AAC" w:rsidP="00457293">
      <w:pPr>
        <w:rPr>
          <w:rFonts w:ascii="Arial" w:eastAsia="Arial" w:hAnsi="Arial" w:cs="Arial"/>
        </w:rPr>
      </w:pPr>
    </w:p>
    <w:p w14:paraId="7AA4F82D" w14:textId="77777777" w:rsidR="004E14FA" w:rsidRDefault="004E14FA" w:rsidP="00457293">
      <w:pPr>
        <w:rPr>
          <w:rFonts w:ascii="Arial" w:eastAsia="Arial" w:hAnsi="Arial" w:cs="Arial"/>
        </w:rPr>
      </w:pPr>
    </w:p>
    <w:p w14:paraId="6913AD00" w14:textId="77777777" w:rsidR="00457293" w:rsidRDefault="00457293" w:rsidP="00457293">
      <w:pPr>
        <w:rPr>
          <w:rFonts w:ascii="Arial" w:eastAsia="Arial" w:hAnsi="Arial" w:cs="Arial"/>
        </w:rPr>
      </w:pPr>
    </w:p>
    <w:p w14:paraId="6E4611FB" w14:textId="77777777" w:rsidR="00457293" w:rsidRPr="00ED24F5" w:rsidRDefault="00457293" w:rsidP="00457293">
      <w:pPr>
        <w:jc w:val="left"/>
        <w:rPr>
          <w:rFonts w:ascii="Arial Black" w:eastAsia="Arial Black" w:hAnsi="Arial Black" w:cs="Arial Black"/>
        </w:rPr>
      </w:pPr>
      <w:r w:rsidRPr="00ED24F5">
        <w:rPr>
          <w:rFonts w:ascii="Arial Black" w:eastAsia="Arial Black" w:hAnsi="Arial Black" w:cs="Arial Black"/>
        </w:rPr>
        <w:t>Declaration</w:t>
      </w:r>
    </w:p>
    <w:p w14:paraId="112CB39C" w14:textId="77777777" w:rsidR="00457293" w:rsidRPr="00ED24F5" w:rsidRDefault="00457293" w:rsidP="00457293">
      <w:pPr>
        <w:jc w:val="left"/>
        <w:rPr>
          <w:rFonts w:ascii="Arial" w:eastAsia="Arial" w:hAnsi="Arial" w:cs="Arial"/>
        </w:rPr>
      </w:pPr>
    </w:p>
    <w:p w14:paraId="7AF33106" w14:textId="77777777" w:rsidR="00457293" w:rsidRDefault="00457293" w:rsidP="00457293">
      <w:pPr>
        <w:rPr>
          <w:rFonts w:ascii="Arial" w:eastAsia="Arial" w:hAnsi="Arial" w:cs="Arial"/>
        </w:rPr>
      </w:pPr>
      <w:r w:rsidRPr="00ED24F5">
        <w:rPr>
          <w:rFonts w:ascii="Arial" w:eastAsia="Arial" w:hAnsi="Arial" w:cs="Arial"/>
        </w:rPr>
        <w:t>I declare that the information given in this form is complete and accurate.</w:t>
      </w:r>
      <w:r>
        <w:rPr>
          <w:rFonts w:ascii="Arial" w:eastAsia="Arial" w:hAnsi="Arial" w:cs="Arial"/>
        </w:rPr>
        <w:t xml:space="preserve"> </w:t>
      </w:r>
      <w:r w:rsidRPr="00ED24F5">
        <w:rPr>
          <w:rFonts w:ascii="Arial" w:eastAsia="Arial" w:hAnsi="Arial" w:cs="Arial"/>
        </w:rPr>
        <w:t>I understand that any false information or deliberate omissions will disqualify me from employment or may render me liable to summary dismissal.</w:t>
      </w:r>
      <w:r>
        <w:rPr>
          <w:rFonts w:ascii="Arial" w:eastAsia="Arial" w:hAnsi="Arial" w:cs="Arial"/>
        </w:rPr>
        <w:t xml:space="preserve"> </w:t>
      </w:r>
      <w:r w:rsidRPr="00ED24F5">
        <w:rPr>
          <w:rFonts w:ascii="Arial" w:eastAsia="Arial" w:hAnsi="Arial" w:cs="Arial"/>
        </w:rPr>
        <w:t xml:space="preserve">I understand these details will be held in confidence by the Organisation, in compliance with data protection legislation and as set out in the Organisation’s Applicant Privacy Notice. I undertake to notify the Organisation immediately of any changes to the above details. </w:t>
      </w:r>
    </w:p>
    <w:p w14:paraId="5EACACB6" w14:textId="77777777" w:rsidR="00457293" w:rsidRDefault="00457293" w:rsidP="00457293">
      <w:pPr>
        <w:rPr>
          <w:rFonts w:ascii="Arial" w:eastAsia="Arial" w:hAnsi="Arial" w:cs="Arial"/>
        </w:rPr>
      </w:pPr>
    </w:p>
    <w:p w14:paraId="49D8B2DF" w14:textId="77777777" w:rsidR="00471FD1" w:rsidRPr="00ED24F5" w:rsidRDefault="00471FD1" w:rsidP="00457293">
      <w:pPr>
        <w:rPr>
          <w:rFonts w:ascii="Arial" w:eastAsia="Arial" w:hAnsi="Arial" w:cs="Arial"/>
        </w:rPr>
      </w:pPr>
    </w:p>
    <w:p w14:paraId="265A6978" w14:textId="77777777" w:rsidR="00151AAC" w:rsidRDefault="00151AAC" w:rsidP="00457293">
      <w:pPr>
        <w:rPr>
          <w:rFonts w:ascii="Arial" w:eastAsia="Arial" w:hAnsi="Arial" w:cs="Arial"/>
        </w:rPr>
      </w:pPr>
    </w:p>
    <w:p w14:paraId="3B8A5058" w14:textId="77777777" w:rsidR="00151AAC" w:rsidRDefault="00151AAC" w:rsidP="00457293">
      <w:pPr>
        <w:rPr>
          <w:rFonts w:ascii="Arial" w:eastAsia="Arial" w:hAnsi="Arial" w:cs="Arial"/>
        </w:rPr>
      </w:pPr>
    </w:p>
    <w:p w14:paraId="5B3E8749" w14:textId="77777777" w:rsidR="00151AAC" w:rsidRDefault="00151AAC" w:rsidP="00457293">
      <w:pPr>
        <w:rPr>
          <w:rFonts w:ascii="Arial" w:eastAsia="Arial" w:hAnsi="Arial" w:cs="Arial"/>
        </w:rPr>
      </w:pPr>
    </w:p>
    <w:p w14:paraId="7E76ED16" w14:textId="08D8F296" w:rsidR="004E14FA" w:rsidRDefault="00457293" w:rsidP="00151AAC">
      <w:pPr>
        <w:rPr>
          <w:rFonts w:ascii="Arial" w:eastAsia="Arial" w:hAnsi="Arial" w:cs="Arial"/>
        </w:rPr>
      </w:pPr>
      <w:r w:rsidRPr="00ED24F5">
        <w:rPr>
          <w:rFonts w:ascii="Arial" w:eastAsia="Arial" w:hAnsi="Arial" w:cs="Arial"/>
        </w:rPr>
        <w:t>Given the nature of the job for which I have applied, I understand that any offer of employment will be subject to receipt of a satisfactory PVG Schene Record or Scheme Record Update from Disclosure Scotland. I acknowledge</w:t>
      </w:r>
      <w:r>
        <w:rPr>
          <w:rFonts w:ascii="Arial" w:eastAsia="Arial" w:hAnsi="Arial" w:cs="Arial"/>
        </w:rPr>
        <w:t xml:space="preserve"> that</w:t>
      </w:r>
      <w:r w:rsidRPr="00ED24F5">
        <w:rPr>
          <w:rFonts w:ascii="Arial" w:eastAsia="Arial" w:hAnsi="Arial" w:cs="Arial"/>
        </w:rPr>
        <w:t xml:space="preserve"> I have been </w:t>
      </w:r>
      <w:proofErr w:type="spellStart"/>
      <w:r w:rsidRPr="00ED24F5">
        <w:rPr>
          <w:rFonts w:ascii="Arial" w:eastAsia="Arial" w:hAnsi="Arial" w:cs="Arial"/>
        </w:rPr>
        <w:t>give</w:t>
      </w:r>
      <w:proofErr w:type="spellEnd"/>
      <w:r w:rsidRPr="00ED24F5">
        <w:rPr>
          <w:rFonts w:ascii="Arial" w:eastAsia="Arial" w:hAnsi="Arial" w:cs="Arial"/>
        </w:rPr>
        <w:t xml:space="preserve"> the option to receive a copy of the Organisation’s Equality, Diversity and Inclusion Policy, which includes information relating to the recruitment of ex-offenders.</w:t>
      </w:r>
    </w:p>
    <w:p w14:paraId="46536454" w14:textId="77777777" w:rsidR="004E14FA" w:rsidRDefault="004E14FA" w:rsidP="00457293">
      <w:pPr>
        <w:jc w:val="left"/>
        <w:rPr>
          <w:rFonts w:ascii="Arial" w:eastAsia="Arial" w:hAnsi="Arial" w:cs="Arial"/>
        </w:rPr>
      </w:pPr>
    </w:p>
    <w:p w14:paraId="447C3E40" w14:textId="3372632C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igned: </w:t>
      </w:r>
    </w:p>
    <w:p w14:paraId="6D6CF045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074A6ACD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INTED: </w:t>
      </w:r>
    </w:p>
    <w:p w14:paraId="4CEFE4F5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3036F348" w14:textId="1DA1D01B" w:rsidR="00457293" w:rsidRPr="004E14FA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ate:</w:t>
      </w:r>
    </w:p>
    <w:p w14:paraId="2B11B224" w14:textId="77777777" w:rsidR="00457293" w:rsidRDefault="00457293" w:rsidP="00457293">
      <w:pPr>
        <w:jc w:val="left"/>
        <w:rPr>
          <w:rFonts w:ascii="Arial Black" w:eastAsia="Arial Black" w:hAnsi="Arial Black" w:cs="Arial Black"/>
        </w:rPr>
      </w:pPr>
    </w:p>
    <w:p w14:paraId="60EBEBC3" w14:textId="77777777" w:rsidR="00457293" w:rsidRDefault="00457293" w:rsidP="00457293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References</w:t>
      </w:r>
    </w:p>
    <w:p w14:paraId="55C08C21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p w14:paraId="56CCA43B" w14:textId="77777777" w:rsidR="00457293" w:rsidRDefault="00457293" w:rsidP="00457293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give the names of two people (one of which should be your present or most recent employer) whom we may approach for a reference.</w:t>
      </w:r>
    </w:p>
    <w:p w14:paraId="03C547E6" w14:textId="77777777" w:rsidR="00457293" w:rsidRDefault="00457293" w:rsidP="00457293">
      <w:pPr>
        <w:jc w:val="left"/>
        <w:rPr>
          <w:rFonts w:ascii="Arial" w:eastAsia="Arial" w:hAnsi="Arial" w:cs="Arial"/>
        </w:rPr>
      </w:pPr>
    </w:p>
    <w:tbl>
      <w:tblPr>
        <w:tblW w:w="836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182"/>
        <w:gridCol w:w="4182"/>
      </w:tblGrid>
      <w:tr w:rsidR="00457293" w14:paraId="56FE78C3" w14:textId="77777777" w:rsidTr="000B5E94">
        <w:trPr>
          <w:trHeight w:val="360"/>
        </w:trPr>
        <w:tc>
          <w:tcPr>
            <w:tcW w:w="4182" w:type="dxa"/>
          </w:tcPr>
          <w:p w14:paraId="4263FB93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</w:t>
            </w:r>
          </w:p>
          <w:p w14:paraId="10B71903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5B473D10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</w:t>
            </w:r>
          </w:p>
        </w:tc>
      </w:tr>
      <w:tr w:rsidR="00457293" w14:paraId="2397D073" w14:textId="77777777" w:rsidTr="000B5E94">
        <w:trPr>
          <w:trHeight w:val="360"/>
        </w:trPr>
        <w:tc>
          <w:tcPr>
            <w:tcW w:w="4182" w:type="dxa"/>
          </w:tcPr>
          <w:p w14:paraId="7B6BA488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</w:t>
            </w:r>
          </w:p>
          <w:p w14:paraId="6B93F17C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25A41A75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</w:t>
            </w:r>
          </w:p>
        </w:tc>
      </w:tr>
      <w:tr w:rsidR="00457293" w14:paraId="640C535A" w14:textId="77777777" w:rsidTr="000B5E94">
        <w:trPr>
          <w:trHeight w:val="360"/>
        </w:trPr>
        <w:tc>
          <w:tcPr>
            <w:tcW w:w="4182" w:type="dxa"/>
          </w:tcPr>
          <w:p w14:paraId="12248C5E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ress</w:t>
            </w:r>
          </w:p>
          <w:p w14:paraId="1F29BBA8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1F10D6C7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ress</w:t>
            </w:r>
          </w:p>
        </w:tc>
      </w:tr>
      <w:tr w:rsidR="00457293" w14:paraId="736AE247" w14:textId="77777777" w:rsidTr="000B5E94">
        <w:trPr>
          <w:trHeight w:val="360"/>
        </w:trPr>
        <w:tc>
          <w:tcPr>
            <w:tcW w:w="4182" w:type="dxa"/>
          </w:tcPr>
          <w:p w14:paraId="47E69357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  <w:p w14:paraId="73AF3CCE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24BCA0A0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4574250C" w14:textId="77777777" w:rsidTr="000B5E94">
        <w:trPr>
          <w:trHeight w:val="360"/>
        </w:trPr>
        <w:tc>
          <w:tcPr>
            <w:tcW w:w="4182" w:type="dxa"/>
          </w:tcPr>
          <w:p w14:paraId="6677BAEC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  <w:p w14:paraId="1A4AD6C3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441DC750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</w:tr>
      <w:tr w:rsidR="00457293" w14:paraId="7C8B42C9" w14:textId="77777777" w:rsidTr="000B5E94">
        <w:trPr>
          <w:trHeight w:val="360"/>
        </w:trPr>
        <w:tc>
          <w:tcPr>
            <w:tcW w:w="4182" w:type="dxa"/>
          </w:tcPr>
          <w:p w14:paraId="13BE2729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l. No.</w:t>
            </w:r>
          </w:p>
          <w:p w14:paraId="00F115A8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3BD885A1" w14:textId="77777777" w:rsidR="00457293" w:rsidRDefault="00457293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l. No</w:t>
            </w:r>
          </w:p>
        </w:tc>
      </w:tr>
      <w:tr w:rsidR="004E14FA" w14:paraId="0DD59428" w14:textId="77777777" w:rsidTr="000B5E94">
        <w:trPr>
          <w:trHeight w:val="360"/>
        </w:trPr>
        <w:tc>
          <w:tcPr>
            <w:tcW w:w="4182" w:type="dxa"/>
          </w:tcPr>
          <w:p w14:paraId="41AEC1E4" w14:textId="13A3E1C4" w:rsidR="004E14FA" w:rsidRDefault="004E14FA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mail</w:t>
            </w:r>
          </w:p>
        </w:tc>
        <w:tc>
          <w:tcPr>
            <w:tcW w:w="4182" w:type="dxa"/>
          </w:tcPr>
          <w:p w14:paraId="6851311A" w14:textId="4BCAB86D" w:rsidR="004E14FA" w:rsidRDefault="004E14FA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mail</w:t>
            </w:r>
          </w:p>
        </w:tc>
      </w:tr>
    </w:tbl>
    <w:p w14:paraId="058E0166" w14:textId="77777777" w:rsidR="00457293" w:rsidRPr="0054503E" w:rsidRDefault="00457293" w:rsidP="00457293">
      <w:pPr>
        <w:jc w:val="left"/>
        <w:rPr>
          <w:rFonts w:ascii="Arial" w:eastAsia="Arial Black" w:hAnsi="Arial" w:cs="Arial"/>
        </w:rPr>
      </w:pPr>
    </w:p>
    <w:p w14:paraId="33D85A95" w14:textId="77777777" w:rsidR="00457293" w:rsidRDefault="00457293" w:rsidP="00457293">
      <w:pPr>
        <w:jc w:val="left"/>
        <w:rPr>
          <w:rFonts w:ascii="Arial" w:eastAsia="Arial Black" w:hAnsi="Arial" w:cs="Arial"/>
        </w:rPr>
      </w:pPr>
    </w:p>
    <w:p w14:paraId="0E17C645" w14:textId="77777777" w:rsidR="00457293" w:rsidRPr="007C4A18" w:rsidRDefault="00457293" w:rsidP="00457293">
      <w:pPr>
        <w:rPr>
          <w:rFonts w:ascii="Arial" w:eastAsia="Arial" w:hAnsi="Arial" w:cs="Arial"/>
        </w:rPr>
      </w:pPr>
      <w:r w:rsidRPr="007C4A18">
        <w:rPr>
          <w:rFonts w:ascii="Arial" w:eastAsia="Arial" w:hAnsi="Arial" w:cs="Arial"/>
        </w:rPr>
        <w:t>Can we approach your current employer before an offer of employment is made?</w:t>
      </w:r>
    </w:p>
    <w:p w14:paraId="389D9E19" w14:textId="77777777" w:rsidR="00457293" w:rsidRDefault="00457293" w:rsidP="004E14FA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11C6E5E6" w14:textId="77777777" w:rsidR="00457293" w:rsidRDefault="00457293" w:rsidP="00457293">
      <w:pPr>
        <w:jc w:val="left"/>
        <w:rPr>
          <w:rFonts w:ascii="Arial" w:eastAsia="Arial Black" w:hAnsi="Arial" w:cs="Arial"/>
        </w:rPr>
      </w:pPr>
    </w:p>
    <w:p w14:paraId="58824F77" w14:textId="77777777" w:rsidR="00151AAC" w:rsidRDefault="00151AAC" w:rsidP="00457293">
      <w:pPr>
        <w:jc w:val="left"/>
        <w:rPr>
          <w:rFonts w:ascii="Arial Black" w:eastAsia="Arial Black" w:hAnsi="Arial Black" w:cs="Arial Black"/>
        </w:rPr>
      </w:pPr>
    </w:p>
    <w:p w14:paraId="29BA9CB8" w14:textId="77777777" w:rsidR="00151AAC" w:rsidRDefault="00151AAC" w:rsidP="00457293">
      <w:pPr>
        <w:jc w:val="left"/>
        <w:rPr>
          <w:rFonts w:ascii="Arial Black" w:eastAsia="Arial Black" w:hAnsi="Arial Black" w:cs="Arial Black"/>
        </w:rPr>
      </w:pPr>
    </w:p>
    <w:p w14:paraId="60C35A77" w14:textId="77777777" w:rsidR="00151AAC" w:rsidRDefault="00151AAC" w:rsidP="00457293">
      <w:pPr>
        <w:jc w:val="left"/>
        <w:rPr>
          <w:rFonts w:ascii="Arial Black" w:eastAsia="Arial Black" w:hAnsi="Arial Black" w:cs="Arial Black"/>
        </w:rPr>
      </w:pPr>
    </w:p>
    <w:p w14:paraId="60F3884E" w14:textId="77777777" w:rsidR="00151AAC" w:rsidRDefault="00151AAC" w:rsidP="00457293">
      <w:pPr>
        <w:jc w:val="left"/>
        <w:rPr>
          <w:rFonts w:ascii="Arial Black" w:eastAsia="Arial Black" w:hAnsi="Arial Black" w:cs="Arial Black"/>
        </w:rPr>
      </w:pPr>
    </w:p>
    <w:p w14:paraId="237CC8B1" w14:textId="4172820A" w:rsidR="00457293" w:rsidRDefault="00457293" w:rsidP="00457293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Source of Application</w:t>
      </w:r>
    </w:p>
    <w:p w14:paraId="02026421" w14:textId="77777777" w:rsidR="00457293" w:rsidRDefault="00457293" w:rsidP="00457293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How did you hear about this vacancy? </w:t>
      </w:r>
    </w:p>
    <w:p w14:paraId="30C7FABD" w14:textId="77777777" w:rsidR="00457293" w:rsidRDefault="00457293" w:rsidP="00457293">
      <w:pPr>
        <w:jc w:val="left"/>
        <w:rPr>
          <w:rFonts w:ascii="Arial Black" w:eastAsia="Arial Black" w:hAnsi="Arial Black" w:cs="Arial Black"/>
        </w:rPr>
      </w:pPr>
    </w:p>
    <w:p w14:paraId="0B7A6575" w14:textId="77777777" w:rsidR="00457293" w:rsidRDefault="00457293" w:rsidP="00457293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Right to work in the UK</w:t>
      </w:r>
    </w:p>
    <w:p w14:paraId="7192DEAB" w14:textId="77777777" w:rsidR="00457293" w:rsidRDefault="00457293" w:rsidP="00457293">
      <w:pPr>
        <w:rPr>
          <w:rFonts w:ascii="Arial" w:eastAsia="Arial" w:hAnsi="Arial" w:cs="Arial"/>
          <w:b/>
        </w:rPr>
      </w:pPr>
    </w:p>
    <w:p w14:paraId="75E7285D" w14:textId="63B9538E" w:rsidR="00457293" w:rsidRPr="001306C3" w:rsidRDefault="00457293" w:rsidP="00457293">
      <w:pPr>
        <w:jc w:val="left"/>
        <w:rPr>
          <w:rFonts w:ascii="Arial" w:eastAsia="Arial" w:hAnsi="Arial" w:cs="Arial"/>
        </w:rPr>
      </w:pPr>
      <w:r w:rsidRPr="001306C3">
        <w:rPr>
          <w:rFonts w:ascii="Arial" w:eastAsia="Arial" w:hAnsi="Arial" w:cs="Arial"/>
        </w:rPr>
        <w:t>If you are shortlisted for</w:t>
      </w:r>
      <w:r w:rsidRPr="001306C3">
        <w:rPr>
          <w:rFonts w:ascii="Arial" w:hAnsi="Arial" w:cs="Arial"/>
        </w:rPr>
        <w:t xml:space="preserve"> interview you will be required to provide evidence of your right to work in the UK.</w:t>
      </w:r>
    </w:p>
    <w:p w14:paraId="5A6D7B2E" w14:textId="77777777" w:rsidR="004337B2" w:rsidRPr="00457293" w:rsidRDefault="004337B2" w:rsidP="00457293">
      <w:pPr>
        <w:rPr>
          <w:rFonts w:eastAsia="Arial"/>
        </w:rPr>
      </w:pPr>
    </w:p>
    <w:sectPr w:rsidR="004337B2" w:rsidRPr="00457293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F4DB6" w14:textId="77777777" w:rsidR="00522499" w:rsidRDefault="00522499">
      <w:r>
        <w:separator/>
      </w:r>
    </w:p>
  </w:endnote>
  <w:endnote w:type="continuationSeparator" w:id="0">
    <w:p w14:paraId="673C6B18" w14:textId="77777777" w:rsidR="00522499" w:rsidRDefault="00522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C57A1" w14:textId="77777777" w:rsidR="004E14FA" w:rsidRDefault="004E14FA" w:rsidP="004E14FA">
    <w:pPr>
      <w:pStyle w:val="Footer"/>
    </w:pPr>
    <w:bookmarkStart w:id="0" w:name="_Hlk128838953"/>
    <w:r>
      <w:t>Council of Voluntary Organisations East Ayrshire Ltd.</w:t>
    </w:r>
  </w:p>
  <w:p w14:paraId="574A945A" w14:textId="77777777" w:rsidR="004E14FA" w:rsidRDefault="004E14FA" w:rsidP="004E14FA">
    <w:pPr>
      <w:pStyle w:val="Footer"/>
    </w:pPr>
    <w:r>
      <w:t>Registered Charity in Scotland No: SC024931</w:t>
    </w:r>
  </w:p>
  <w:p w14:paraId="632A2ADE" w14:textId="77777777" w:rsidR="004E14FA" w:rsidRDefault="004E14FA" w:rsidP="004E14FA">
    <w:pPr>
      <w:pStyle w:val="Footer"/>
    </w:pPr>
    <w:r>
      <w:t>Company No: SC247499</w:t>
    </w:r>
  </w:p>
  <w:bookmarkEnd w:id="0"/>
  <w:p w14:paraId="52912F8E" w14:textId="0696C298" w:rsidR="004E14FA" w:rsidRDefault="004E14FA">
    <w:pPr>
      <w:pStyle w:val="Footer"/>
    </w:pPr>
  </w:p>
  <w:p w14:paraId="783E4B32" w14:textId="063C4E36" w:rsidR="00C900E9" w:rsidRPr="000F3FF5" w:rsidRDefault="00C900E9">
    <w:pPr>
      <w:jc w:val="right"/>
      <w:rPr>
        <w:rFonts w:ascii="Arial" w:hAnsi="Arial" w:cs="Arial"/>
        <w:b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9E5E5" w14:textId="77777777" w:rsidR="00522499" w:rsidRDefault="00522499">
      <w:r>
        <w:separator/>
      </w:r>
    </w:p>
  </w:footnote>
  <w:footnote w:type="continuationSeparator" w:id="0">
    <w:p w14:paraId="4C63E5A8" w14:textId="77777777" w:rsidR="00522499" w:rsidRDefault="00522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CF6E4" w14:textId="4D8E2C00" w:rsidR="000F3FF5" w:rsidRPr="00D958C7" w:rsidRDefault="00D958C7" w:rsidP="00D958C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3AE114" wp14:editId="6E8A04B6">
          <wp:simplePos x="0" y="0"/>
          <wp:positionH relativeFrom="leftMargin">
            <wp:align>right</wp:align>
          </wp:positionH>
          <wp:positionV relativeFrom="paragraph">
            <wp:posOffset>-191135</wp:posOffset>
          </wp:positionV>
          <wp:extent cx="892175" cy="990600"/>
          <wp:effectExtent l="0" t="0" r="3175" b="0"/>
          <wp:wrapThrough wrapText="bothSides">
            <wp:wrapPolygon edited="0">
              <wp:start x="0" y="0"/>
              <wp:lineTo x="0" y="21185"/>
              <wp:lineTo x="21216" y="21185"/>
              <wp:lineTo x="21216" y="0"/>
              <wp:lineTo x="0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2175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21EEC"/>
    <w:multiLevelType w:val="hybridMultilevel"/>
    <w:tmpl w:val="DBCCB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64841"/>
    <w:multiLevelType w:val="hybridMultilevel"/>
    <w:tmpl w:val="6196478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65113411">
    <w:abstractNumId w:val="1"/>
  </w:num>
  <w:num w:numId="2" w16cid:durableId="1744335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tbAwNDAysDQ3NjRT0lEKTi0uzszPAykwrAUAiakCvSwAAAA="/>
  </w:docVars>
  <w:rsids>
    <w:rsidRoot w:val="00C900E9"/>
    <w:rsid w:val="0000429B"/>
    <w:rsid w:val="00006DB4"/>
    <w:rsid w:val="00026C62"/>
    <w:rsid w:val="000670EE"/>
    <w:rsid w:val="0007597F"/>
    <w:rsid w:val="000F3FF5"/>
    <w:rsid w:val="001306C3"/>
    <w:rsid w:val="0014468E"/>
    <w:rsid w:val="00151AAC"/>
    <w:rsid w:val="002812C6"/>
    <w:rsid w:val="002A71A3"/>
    <w:rsid w:val="00303321"/>
    <w:rsid w:val="003161EC"/>
    <w:rsid w:val="003509DA"/>
    <w:rsid w:val="004337B2"/>
    <w:rsid w:val="00457293"/>
    <w:rsid w:val="00471FD1"/>
    <w:rsid w:val="0047267F"/>
    <w:rsid w:val="004E14FA"/>
    <w:rsid w:val="00522499"/>
    <w:rsid w:val="0054503E"/>
    <w:rsid w:val="005D2A28"/>
    <w:rsid w:val="005F662E"/>
    <w:rsid w:val="0061611A"/>
    <w:rsid w:val="006C6725"/>
    <w:rsid w:val="007070D9"/>
    <w:rsid w:val="007B76D9"/>
    <w:rsid w:val="007C4A18"/>
    <w:rsid w:val="008945D8"/>
    <w:rsid w:val="008C3E26"/>
    <w:rsid w:val="008F0158"/>
    <w:rsid w:val="00A31309"/>
    <w:rsid w:val="00A66887"/>
    <w:rsid w:val="00B72E7D"/>
    <w:rsid w:val="00BD4B9D"/>
    <w:rsid w:val="00C1230D"/>
    <w:rsid w:val="00C31FEB"/>
    <w:rsid w:val="00C80648"/>
    <w:rsid w:val="00C900E9"/>
    <w:rsid w:val="00D4098D"/>
    <w:rsid w:val="00D958C7"/>
    <w:rsid w:val="00DC5F0C"/>
    <w:rsid w:val="00DD1061"/>
    <w:rsid w:val="00E007CC"/>
    <w:rsid w:val="00E374ED"/>
    <w:rsid w:val="00E70868"/>
    <w:rsid w:val="00E7278C"/>
    <w:rsid w:val="00EA6B72"/>
    <w:rsid w:val="00ED2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4FBE4"/>
  <w15:docId w15:val="{8C44E231-8872-4696-931A-E3197C9EA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45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5D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945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3F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FF5"/>
  </w:style>
  <w:style w:type="paragraph" w:styleId="Footer">
    <w:name w:val="footer"/>
    <w:basedOn w:val="Normal"/>
    <w:link w:val="FooterChar"/>
    <w:uiPriority w:val="99"/>
    <w:unhideWhenUsed/>
    <w:rsid w:val="000F3F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F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06CYtbRq1dtPjOisQ9Wg9M6cXQ==">AMUW2mVGPOLONl1hO1IEiqW3sYbbtlXrXfb9EeZf0ocReyQgYeIzgnc2UKQ8fiafysfOGpM0aCrT8D7tw1/2Z7pJN6GOEf3k9HA/D+uKN2jm9HbLwFDpi2AZAWJBnnLmxo9ioelj97PTZzbxnZjzMxaRlqMDBK7cfhNHasREP7ghsV4y4G+NQyZ4NjdEVNONFg1sxhwp0dOzZ9FQ6exAq6KaSHtSNX2p7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S Mentor</Company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us McCarthy</dc:creator>
  <cp:lastModifiedBy>Fiona McMillan</cp:lastModifiedBy>
  <cp:revision>2</cp:revision>
  <dcterms:created xsi:type="dcterms:W3CDTF">2025-08-15T12:42:00Z</dcterms:created>
  <dcterms:modified xsi:type="dcterms:W3CDTF">2025-08-15T12:42:00Z</dcterms:modified>
</cp:coreProperties>
</file>